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368A7F" w14:textId="77777777" w:rsidR="00F816DF" w:rsidRDefault="00000000">
      <w:pPr>
        <w:pStyle w:val="Titre"/>
      </w:pPr>
      <w:r>
        <w:t>Your Research Title Here</w:t>
      </w:r>
    </w:p>
    <w:p w14:paraId="7F6BE34E" w14:textId="77777777" w:rsidR="00F816DF" w:rsidRDefault="00000000">
      <w:pPr>
        <w:pStyle w:val="Author"/>
      </w:pPr>
      <w:r>
        <w:t>Author Name, Co-Author Name</w:t>
      </w:r>
    </w:p>
    <w:p w14:paraId="68FC17E0" w14:textId="77777777" w:rsidR="00F816DF" w:rsidRDefault="00000000">
      <w:pPr>
        <w:pStyle w:val="AbstractTitle"/>
      </w:pPr>
      <w:r>
        <w:t>Abstract</w:t>
      </w:r>
    </w:p>
    <w:p w14:paraId="2A2CE5FC" w14:textId="77777777" w:rsidR="00F816DF" w:rsidRDefault="00000000">
      <w:pPr>
        <w:pStyle w:val="Abstract"/>
      </w:pPr>
      <w:r>
        <w:t>Write your abstract here. Summarize the purpose, methods, key findings, and significance of your research. Maximum 250 words. The abstract should stand alone and be comprehensible without reference to the full text.</w:t>
      </w:r>
    </w:p>
    <w:p w14:paraId="177FC6D2" w14:textId="77777777" w:rsidR="00F816DF"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epartment/Institution, City, Country</w:t>
      </w:r>
      <w:r>
        <w:br/>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epartment/Institution, City, Country</w:t>
      </w:r>
      <w:r>
        <w:br/>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orresponding author: email@example.com</w:t>
      </w:r>
    </w:p>
    <w:p w14:paraId="1BFB2AB3" w14:textId="77777777" w:rsidR="00F816DF" w:rsidRDefault="00000000">
      <w:pPr>
        <w:pStyle w:val="Titre1"/>
      </w:pPr>
      <w:bookmarkStart w:id="0" w:name="introduction"/>
      <w:r>
        <w:t>Introduction</w:t>
      </w:r>
    </w:p>
    <w:p w14:paraId="0DA1E8A7" w14:textId="77777777" w:rsidR="00F816DF" w:rsidRDefault="00000000">
      <w:pPr>
        <w:pStyle w:val="FirstParagraph"/>
      </w:pPr>
      <w:r>
        <w:t>Provide background and context for your research. Clearly state the research question, hypothesis, or objectives. Connect your work to existing literature in AI and cognitive science. Explain why this research is important and what gaps it addresses.</w:t>
      </w:r>
    </w:p>
    <w:p w14:paraId="1766F70F" w14:textId="77777777" w:rsidR="00F816DF" w:rsidRDefault="00000000">
      <w:pPr>
        <w:pStyle w:val="Corpsdetexte"/>
      </w:pPr>
      <w:r>
        <w:t>(Example 2025)</w:t>
      </w:r>
    </w:p>
    <w:p w14:paraId="6420AA40" w14:textId="77777777" w:rsidR="00F816DF" w:rsidRDefault="00000000">
      <w:pPr>
        <w:pStyle w:val="Titre1"/>
      </w:pPr>
      <w:bookmarkStart w:id="1" w:name="literature-review"/>
      <w:bookmarkEnd w:id="0"/>
      <w:r>
        <w:t>Literature Review</w:t>
      </w:r>
    </w:p>
    <w:p w14:paraId="5430551B" w14:textId="77777777" w:rsidR="00F816DF" w:rsidRDefault="00000000">
      <w:pPr>
        <w:pStyle w:val="FirstParagraph"/>
      </w:pPr>
      <w:r>
        <w:t>Review existing research and theoretical frameworks relevant to your topic. Critically analyze prior work. Show how your research extends, challenges, or builds upon previous findings. Organize by themes or methodological approaches as appropriate.</w:t>
      </w:r>
    </w:p>
    <w:p w14:paraId="5D3DD050" w14:textId="77777777" w:rsidR="00F816DF" w:rsidRDefault="00000000">
      <w:pPr>
        <w:pStyle w:val="Titre1"/>
      </w:pPr>
      <w:bookmarkStart w:id="2" w:name="methodology"/>
      <w:bookmarkEnd w:id="1"/>
      <w:r>
        <w:t>Methodology</w:t>
      </w:r>
    </w:p>
    <w:p w14:paraId="276D6F4C" w14:textId="77777777" w:rsidR="00F816DF" w:rsidRDefault="00000000">
      <w:pPr>
        <w:pStyle w:val="FirstParagraph"/>
      </w:pPr>
      <w:r>
        <w:t>Describe your research approach, methods, and design clearly enough for readers to understand and potentially replicate your work. Include:</w:t>
      </w:r>
    </w:p>
    <w:p w14:paraId="2C536F1B" w14:textId="77777777" w:rsidR="00F816DF" w:rsidRDefault="00000000">
      <w:pPr>
        <w:numPr>
          <w:ilvl w:val="0"/>
          <w:numId w:val="2"/>
        </w:numPr>
      </w:pPr>
      <w:r>
        <w:t>Research design and approach</w:t>
      </w:r>
    </w:p>
    <w:p w14:paraId="17DA3701" w14:textId="77777777" w:rsidR="00F816DF" w:rsidRDefault="00000000">
      <w:pPr>
        <w:numPr>
          <w:ilvl w:val="0"/>
          <w:numId w:val="2"/>
        </w:numPr>
      </w:pPr>
      <w:r>
        <w:t>Participant/dataset information (if applicable)</w:t>
      </w:r>
    </w:p>
    <w:p w14:paraId="297CCCD3" w14:textId="77777777" w:rsidR="00F816DF" w:rsidRDefault="00000000">
      <w:pPr>
        <w:numPr>
          <w:ilvl w:val="0"/>
          <w:numId w:val="2"/>
        </w:numPr>
      </w:pPr>
      <w:r>
        <w:t>Data collection procedures</w:t>
      </w:r>
    </w:p>
    <w:p w14:paraId="33CA7B9E" w14:textId="77777777" w:rsidR="00F816DF" w:rsidRDefault="00000000">
      <w:pPr>
        <w:numPr>
          <w:ilvl w:val="0"/>
          <w:numId w:val="2"/>
        </w:numPr>
      </w:pPr>
      <w:r>
        <w:t>Analysis techniques and statistical methods</w:t>
      </w:r>
    </w:p>
    <w:p w14:paraId="79F52261" w14:textId="77777777" w:rsidR="00F816DF" w:rsidRDefault="00000000">
      <w:pPr>
        <w:numPr>
          <w:ilvl w:val="0"/>
          <w:numId w:val="2"/>
        </w:numPr>
      </w:pPr>
      <w:r>
        <w:t>Tools and software used</w:t>
      </w:r>
    </w:p>
    <w:p w14:paraId="4C34D61A" w14:textId="77777777" w:rsidR="00F816DF" w:rsidRDefault="00000000">
      <w:pPr>
        <w:numPr>
          <w:ilvl w:val="0"/>
          <w:numId w:val="2"/>
        </w:numPr>
      </w:pPr>
      <w:r>
        <w:t>Ethical considerations</w:t>
      </w:r>
    </w:p>
    <w:p w14:paraId="22068ED2" w14:textId="77777777" w:rsidR="00F816DF" w:rsidRDefault="00000000">
      <w:pPr>
        <w:pStyle w:val="Titre1"/>
      </w:pPr>
      <w:bookmarkStart w:id="3" w:name="results"/>
      <w:bookmarkEnd w:id="2"/>
      <w:r>
        <w:lastRenderedPageBreak/>
        <w:t>Results</w:t>
      </w:r>
    </w:p>
    <w:p w14:paraId="70A1CCED" w14:textId="77777777" w:rsidR="00F816DF" w:rsidRDefault="00000000">
      <w:pPr>
        <w:pStyle w:val="FirstParagraph"/>
      </w:pPr>
      <w:r>
        <w:t>Present your findings clearly and objectively. Use figures and tables to support key results. Organize results logically, typically following the order of research questions or hypotheses.</w:t>
      </w:r>
    </w:p>
    <w:p w14:paraId="0A3F9A9C" w14:textId="77777777" w:rsidR="00F816DF" w:rsidRDefault="00000000">
      <w:pPr>
        <w:pStyle w:val="Titre2"/>
      </w:pPr>
      <w:bookmarkStart w:id="4" w:name="primary-findings"/>
      <w:r>
        <w:t>Primary Findings</w:t>
      </w:r>
    </w:p>
    <w:p w14:paraId="451B058C" w14:textId="77777777" w:rsidR="00F816DF" w:rsidRDefault="00000000">
      <w:pPr>
        <w:pStyle w:val="FirstParagraph"/>
      </w:pPr>
      <w:r>
        <w:t>Describe main results here.</w:t>
      </w:r>
    </w:p>
    <w:p w14:paraId="38B0B283" w14:textId="77777777" w:rsidR="00F816DF" w:rsidRDefault="00000000">
      <w:pPr>
        <w:pStyle w:val="Titre2"/>
      </w:pPr>
      <w:bookmarkStart w:id="5" w:name="secondary-findings"/>
      <w:bookmarkEnd w:id="4"/>
      <w:r>
        <w:t>Secondary Findings</w:t>
      </w:r>
    </w:p>
    <w:p w14:paraId="6DBD1F95" w14:textId="77777777" w:rsidR="00F816DF" w:rsidRDefault="00000000">
      <w:pPr>
        <w:pStyle w:val="FirstParagraph"/>
      </w:pPr>
      <w:r>
        <w:t>Additional results if applicable.</w:t>
      </w:r>
    </w:p>
    <w:p w14:paraId="0B7188B9" w14:textId="77777777" w:rsidR="00F816DF" w:rsidRDefault="00000000">
      <w:pPr>
        <w:pStyle w:val="ImageCaption"/>
      </w:pPr>
      <w:r>
        <w:t>Figure caption explaining what the figure shows and its significance. All figures must be referenced in the text.</w:t>
      </w:r>
    </w:p>
    <w:p w14:paraId="1D96E2C6" w14:textId="77777777" w:rsidR="00F816DF" w:rsidRDefault="00000000">
      <w:pPr>
        <w:pStyle w:val="TableCaption"/>
      </w:pPr>
      <w:bookmarkStart w:id="6" w:name="tab:example"/>
      <w:r>
        <w:t>Table caption describing the contents and context.</w:t>
      </w:r>
    </w:p>
    <w:tbl>
      <w:tblPr>
        <w:tblStyle w:val="Table"/>
        <w:tblW w:w="0" w:type="auto"/>
        <w:tblLook w:val="0020" w:firstRow="1" w:lastRow="0" w:firstColumn="0" w:lastColumn="0" w:noHBand="0" w:noVBand="0"/>
      </w:tblPr>
      <w:tblGrid>
        <w:gridCol w:w="1816"/>
        <w:gridCol w:w="820"/>
        <w:gridCol w:w="531"/>
      </w:tblGrid>
      <w:tr w:rsidR="00F816DF" w14:paraId="2B8883F1" w14:textId="77777777" w:rsidTr="00F816DF">
        <w:trPr>
          <w:cnfStyle w:val="100000000000" w:firstRow="1" w:lastRow="0" w:firstColumn="0" w:lastColumn="0" w:oddVBand="0" w:evenVBand="0" w:oddHBand="0" w:evenHBand="0" w:firstRowFirstColumn="0" w:firstRowLastColumn="0" w:lastRowFirstColumn="0" w:lastRowLastColumn="0"/>
          <w:tblHeader/>
        </w:trPr>
        <w:tc>
          <w:tcPr>
            <w:tcW w:w="0" w:type="auto"/>
          </w:tcPr>
          <w:p w14:paraId="408676EF" w14:textId="77777777" w:rsidR="00F816DF" w:rsidRDefault="00000000">
            <w:pPr>
              <w:pStyle w:val="Compact"/>
            </w:pPr>
            <w:r>
              <w:rPr>
                <w:b/>
                <w:bCs/>
              </w:rPr>
              <w:t>Variable</w:t>
            </w:r>
          </w:p>
        </w:tc>
        <w:tc>
          <w:tcPr>
            <w:tcW w:w="0" w:type="auto"/>
          </w:tcPr>
          <w:p w14:paraId="018D80BA" w14:textId="77777777" w:rsidR="00F816DF" w:rsidRDefault="00000000">
            <w:pPr>
              <w:pStyle w:val="Compact"/>
              <w:jc w:val="center"/>
            </w:pPr>
            <w:r>
              <w:rPr>
                <w:b/>
                <w:bCs/>
              </w:rPr>
              <w:t>Mean</w:t>
            </w:r>
          </w:p>
        </w:tc>
        <w:tc>
          <w:tcPr>
            <w:tcW w:w="0" w:type="auto"/>
          </w:tcPr>
          <w:p w14:paraId="2C900124" w14:textId="77777777" w:rsidR="00F816DF" w:rsidRDefault="00000000">
            <w:pPr>
              <w:pStyle w:val="Compact"/>
              <w:jc w:val="center"/>
            </w:pPr>
            <w:r>
              <w:rPr>
                <w:b/>
                <w:bCs/>
              </w:rPr>
              <w:t>SD</w:t>
            </w:r>
          </w:p>
        </w:tc>
      </w:tr>
      <w:tr w:rsidR="00F816DF" w14:paraId="0DAC07A4" w14:textId="77777777">
        <w:tc>
          <w:tcPr>
            <w:tcW w:w="0" w:type="auto"/>
          </w:tcPr>
          <w:p w14:paraId="2F3A8CEE" w14:textId="77777777" w:rsidR="00F816DF" w:rsidRDefault="00000000">
            <w:pPr>
              <w:pStyle w:val="Compact"/>
            </w:pPr>
            <w:r>
              <w:t>Example Data 1</w:t>
            </w:r>
          </w:p>
        </w:tc>
        <w:tc>
          <w:tcPr>
            <w:tcW w:w="0" w:type="auto"/>
          </w:tcPr>
          <w:p w14:paraId="743D5685" w14:textId="77777777" w:rsidR="00F816DF" w:rsidRDefault="00000000">
            <w:pPr>
              <w:pStyle w:val="Compact"/>
              <w:jc w:val="center"/>
            </w:pPr>
            <w:r>
              <w:t>10.5</w:t>
            </w:r>
          </w:p>
        </w:tc>
        <w:tc>
          <w:tcPr>
            <w:tcW w:w="0" w:type="auto"/>
          </w:tcPr>
          <w:p w14:paraId="702D1C85" w14:textId="77777777" w:rsidR="00F816DF" w:rsidRDefault="00000000">
            <w:pPr>
              <w:pStyle w:val="Compact"/>
              <w:jc w:val="center"/>
            </w:pPr>
            <w:r>
              <w:t>2.3</w:t>
            </w:r>
          </w:p>
        </w:tc>
      </w:tr>
      <w:tr w:rsidR="00F816DF" w14:paraId="1099C793" w14:textId="77777777">
        <w:tc>
          <w:tcPr>
            <w:tcW w:w="0" w:type="auto"/>
          </w:tcPr>
          <w:p w14:paraId="1BADD2A8" w14:textId="77777777" w:rsidR="00F816DF" w:rsidRDefault="00000000">
            <w:pPr>
              <w:pStyle w:val="Compact"/>
            </w:pPr>
            <w:r>
              <w:t>Example Data 2</w:t>
            </w:r>
          </w:p>
        </w:tc>
        <w:tc>
          <w:tcPr>
            <w:tcW w:w="0" w:type="auto"/>
          </w:tcPr>
          <w:p w14:paraId="767733B8" w14:textId="77777777" w:rsidR="00F816DF" w:rsidRDefault="00000000">
            <w:pPr>
              <w:pStyle w:val="Compact"/>
              <w:jc w:val="center"/>
            </w:pPr>
            <w:r>
              <w:t>12.1</w:t>
            </w:r>
          </w:p>
        </w:tc>
        <w:tc>
          <w:tcPr>
            <w:tcW w:w="0" w:type="auto"/>
          </w:tcPr>
          <w:p w14:paraId="56081EFE" w14:textId="77777777" w:rsidR="00F816DF" w:rsidRDefault="00000000">
            <w:pPr>
              <w:pStyle w:val="Compact"/>
              <w:jc w:val="center"/>
            </w:pPr>
            <w:r>
              <w:t>1.8</w:t>
            </w:r>
          </w:p>
        </w:tc>
      </w:tr>
    </w:tbl>
    <w:p w14:paraId="768A08F2" w14:textId="77777777" w:rsidR="00F816DF" w:rsidRDefault="00000000">
      <w:pPr>
        <w:pStyle w:val="Titre1"/>
      </w:pPr>
      <w:bookmarkStart w:id="7" w:name="discussion"/>
      <w:bookmarkEnd w:id="3"/>
      <w:bookmarkEnd w:id="5"/>
      <w:bookmarkEnd w:id="6"/>
      <w:r>
        <w:t>Discussion</w:t>
      </w:r>
    </w:p>
    <w:p w14:paraId="2886351C" w14:textId="77777777" w:rsidR="00F816DF" w:rsidRDefault="00000000">
      <w:pPr>
        <w:pStyle w:val="FirstParagraph"/>
      </w:pPr>
      <w:r>
        <w:t>Interpret your results in context of your research questions and existing literature. Discuss:</w:t>
      </w:r>
    </w:p>
    <w:p w14:paraId="3FB03D20" w14:textId="77777777" w:rsidR="00F816DF" w:rsidRDefault="00000000">
      <w:pPr>
        <w:numPr>
          <w:ilvl w:val="0"/>
          <w:numId w:val="3"/>
        </w:numPr>
      </w:pPr>
      <w:r>
        <w:t>What your results mean theoretically</w:t>
      </w:r>
    </w:p>
    <w:p w14:paraId="6725D92D" w14:textId="77777777" w:rsidR="00F816DF" w:rsidRDefault="00000000">
      <w:pPr>
        <w:numPr>
          <w:ilvl w:val="0"/>
          <w:numId w:val="3"/>
        </w:numPr>
      </w:pPr>
      <w:r>
        <w:t>Practical implications and applications</w:t>
      </w:r>
    </w:p>
    <w:p w14:paraId="32098A69" w14:textId="77777777" w:rsidR="00F816DF" w:rsidRDefault="00000000">
      <w:pPr>
        <w:numPr>
          <w:ilvl w:val="0"/>
          <w:numId w:val="3"/>
        </w:numPr>
      </w:pPr>
      <w:r>
        <w:t>How findings relate to prior work</w:t>
      </w:r>
    </w:p>
    <w:p w14:paraId="330FA9AC" w14:textId="77777777" w:rsidR="00F816DF" w:rsidRDefault="00000000">
      <w:pPr>
        <w:numPr>
          <w:ilvl w:val="0"/>
          <w:numId w:val="3"/>
        </w:numPr>
      </w:pPr>
      <w:r>
        <w:t>Limitations of your study</w:t>
      </w:r>
    </w:p>
    <w:p w14:paraId="7AED08EB" w14:textId="77777777" w:rsidR="00F816DF" w:rsidRDefault="00000000">
      <w:pPr>
        <w:numPr>
          <w:ilvl w:val="0"/>
          <w:numId w:val="3"/>
        </w:numPr>
      </w:pPr>
      <w:r>
        <w:t>Future research directions</w:t>
      </w:r>
    </w:p>
    <w:p w14:paraId="727C0C9D" w14:textId="77777777" w:rsidR="00F816DF" w:rsidRDefault="00000000">
      <w:pPr>
        <w:pStyle w:val="FirstParagraph"/>
      </w:pPr>
      <w:r>
        <w:t>Connect findings to broader themes in AI and cognitive science where applicable.</w:t>
      </w:r>
    </w:p>
    <w:p w14:paraId="1BFCDCF2" w14:textId="77777777" w:rsidR="00F816DF" w:rsidRDefault="00000000">
      <w:pPr>
        <w:pStyle w:val="Titre1"/>
      </w:pPr>
      <w:bookmarkStart w:id="8" w:name="conclusion"/>
      <w:bookmarkEnd w:id="7"/>
      <w:r>
        <w:t>Conclusion</w:t>
      </w:r>
    </w:p>
    <w:p w14:paraId="4EB4F7C5" w14:textId="77777777" w:rsidR="00F816DF" w:rsidRDefault="00000000">
      <w:pPr>
        <w:pStyle w:val="FirstParagraph"/>
      </w:pPr>
      <w:r>
        <w:t>Summarize key findings and their significance. Discuss implications for theory and practice. Avoid introducing new information. End with a clear statement of the contribution to the field.</w:t>
      </w:r>
    </w:p>
    <w:p w14:paraId="0F9221D4" w14:textId="77777777" w:rsidR="00F816DF" w:rsidRDefault="00000000">
      <w:pPr>
        <w:pStyle w:val="Titre1"/>
      </w:pPr>
      <w:bookmarkStart w:id="9" w:name="acknowledgments"/>
      <w:bookmarkEnd w:id="8"/>
      <w:r>
        <w:lastRenderedPageBreak/>
        <w:t>Acknowledgments</w:t>
      </w:r>
    </w:p>
    <w:p w14:paraId="74286CA6" w14:textId="77777777" w:rsidR="00F816DF" w:rsidRDefault="00000000">
      <w:pPr>
        <w:pStyle w:val="FirstParagraph"/>
      </w:pPr>
      <w:r>
        <w:t>Acknowledge funding sources, research support, institutional affiliations, and individuals who contributed to the work but do not meet authorship criteria. Disclose any conflicts of interest.</w:t>
      </w:r>
    </w:p>
    <w:p w14:paraId="4DDD03B5" w14:textId="77777777" w:rsidR="00F816DF" w:rsidRDefault="00000000">
      <w:pPr>
        <w:pStyle w:val="Bibliographie"/>
      </w:pPr>
      <w:bookmarkStart w:id="10" w:name="ref-Example2025"/>
      <w:bookmarkStart w:id="11" w:name="refs"/>
      <w:r>
        <w:t xml:space="preserve">Example, Author. 2025. “A Dummy Entry.” </w:t>
      </w:r>
      <w:r>
        <w:rPr>
          <w:i/>
          <w:iCs/>
        </w:rPr>
        <w:t>Dummy Journal</w:t>
      </w:r>
      <w:r>
        <w:t xml:space="preserve"> 1: 1–1.</w:t>
      </w:r>
      <w:bookmarkEnd w:id="9"/>
      <w:bookmarkEnd w:id="10"/>
      <w:bookmarkEnd w:id="11"/>
    </w:p>
    <w:sectPr w:rsidR="00F816DF">
      <w:head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9C0BA" w14:textId="77777777" w:rsidR="000B3FC3" w:rsidRDefault="000B3FC3">
      <w:pPr>
        <w:spacing w:after="0"/>
      </w:pPr>
      <w:r>
        <w:separator/>
      </w:r>
    </w:p>
  </w:endnote>
  <w:endnote w:type="continuationSeparator" w:id="0">
    <w:p w14:paraId="6B8A79B5" w14:textId="77777777" w:rsidR="000B3FC3" w:rsidRDefault="000B3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34E43" w14:textId="77777777" w:rsidR="000B3FC3" w:rsidRDefault="000B3FC3">
      <w:r>
        <w:separator/>
      </w:r>
    </w:p>
  </w:footnote>
  <w:footnote w:type="continuationSeparator" w:id="0">
    <w:p w14:paraId="339A66F6" w14:textId="77777777" w:rsidR="000B3FC3" w:rsidRDefault="000B3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3"/>
      <w:gridCol w:w="4773"/>
    </w:tblGrid>
    <w:tr w:rsidR="00DA3251" w14:paraId="22CB1699" w14:textId="77777777" w:rsidTr="00176CC1">
      <w:tc>
        <w:tcPr>
          <w:tcW w:w="4773" w:type="dxa"/>
        </w:tcPr>
        <w:p w14:paraId="24713D3F" w14:textId="77777777" w:rsidR="00DA3251" w:rsidRDefault="00DA3251" w:rsidP="00DA3251">
          <w:pPr>
            <w:pStyle w:val="En-tte"/>
          </w:pPr>
          <w:r>
            <w:t>Artificial Intelligence &amp; Cognitive Studies</w:t>
          </w:r>
        </w:p>
        <w:p w14:paraId="3BF27CBB" w14:textId="274770BB" w:rsidR="00DA3251" w:rsidRDefault="00DA3251" w:rsidP="00DA3251">
          <w:pPr>
            <w:pStyle w:val="En-tte"/>
          </w:pPr>
          <w:r>
            <w:t>Interdisciplinary Perspectives</w:t>
          </w:r>
        </w:p>
      </w:tc>
      <w:tc>
        <w:tcPr>
          <w:tcW w:w="4773" w:type="dxa"/>
        </w:tcPr>
        <w:p w14:paraId="60A7DCB6" w14:textId="042D7786" w:rsidR="00DA3251" w:rsidRDefault="00176CC1" w:rsidP="00176CC1">
          <w:pPr>
            <w:pStyle w:val="En-tte"/>
            <w:jc w:val="right"/>
          </w:pPr>
          <w:r w:rsidRPr="00176CC1">
            <w:t>[DO NOT EDIT THIS LINE.]</w:t>
          </w:r>
        </w:p>
      </w:tc>
    </w:tr>
  </w:tbl>
  <w:p w14:paraId="26721E35" w14:textId="77777777" w:rsidR="00931CFD" w:rsidRDefault="00931CFD" w:rsidP="00DA325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B02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F68D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29835806">
    <w:abstractNumId w:val="0"/>
  </w:num>
  <w:num w:numId="2" w16cid:durableId="206840263">
    <w:abstractNumId w:val="1"/>
  </w:num>
  <w:num w:numId="3" w16cid:durableId="451704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16DF"/>
    <w:rsid w:val="000B3FC3"/>
    <w:rsid w:val="00176CC1"/>
    <w:rsid w:val="003D6BF7"/>
    <w:rsid w:val="00931CFD"/>
    <w:rsid w:val="00965748"/>
    <w:rsid w:val="00DA3251"/>
    <w:rsid w:val="00F81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0519E"/>
  <w15:docId w15:val="{63AF35E1-7644-4116-A924-428D35D3C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931CFD"/>
    <w:pPr>
      <w:tabs>
        <w:tab w:val="center" w:pos="4536"/>
        <w:tab w:val="right" w:pos="9072"/>
      </w:tabs>
      <w:spacing w:after="0"/>
    </w:pPr>
  </w:style>
  <w:style w:type="character" w:customStyle="1" w:styleId="En-tteCar">
    <w:name w:val="En-tête Car"/>
    <w:basedOn w:val="Policepardfaut"/>
    <w:link w:val="En-tte"/>
    <w:rsid w:val="00931CFD"/>
  </w:style>
  <w:style w:type="paragraph" w:styleId="Pieddepage">
    <w:name w:val="footer"/>
    <w:basedOn w:val="Normal"/>
    <w:link w:val="PieddepageCar"/>
    <w:rsid w:val="00931CFD"/>
    <w:pPr>
      <w:tabs>
        <w:tab w:val="center" w:pos="4536"/>
        <w:tab w:val="right" w:pos="9072"/>
      </w:tabs>
      <w:spacing w:after="0"/>
    </w:pPr>
  </w:style>
  <w:style w:type="character" w:customStyle="1" w:styleId="PieddepageCar">
    <w:name w:val="Pied de page Car"/>
    <w:basedOn w:val="Policepardfaut"/>
    <w:link w:val="Pieddepage"/>
    <w:rsid w:val="00931CFD"/>
  </w:style>
  <w:style w:type="table" w:styleId="Grilledutableau">
    <w:name w:val="Table Grid"/>
    <w:basedOn w:val="TableauNormal"/>
    <w:rsid w:val="00DA32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408</Words>
  <Characters>2246</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Your Research Title Here</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Research Title Here</dc:title>
  <dc:creator>Author Name, Co-Author Name</dc:creator>
  <cp:keywords/>
  <dcterms:created xsi:type="dcterms:W3CDTF">2025-11-07T10:39:00Z</dcterms:created>
  <dcterms:modified xsi:type="dcterms:W3CDTF">2025-11-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your abstract here. Summarize the purpose, methods, key findings, and significance of your research. Maximum 250 words. The abstract should stand alone and be comprehensible without reference to the full text.</vt:lpwstr>
  </property>
  <property fmtid="{D5CDD505-2E9C-101B-9397-08002B2CF9AE}" pid="3" name="bibliography">
    <vt:lpwstr/>
  </property>
  <property fmtid="{D5CDD505-2E9C-101B-9397-08002B2CF9AE}" pid="4" name="date">
    <vt:lpwstr/>
  </property>
</Properties>
</file>